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การผลิตสื่อแอนิเมชัน</w:t>
      </w:r>
      <w:r>
        <w:t xml:space="preserve"> </w:t>
      </w:r>
      <w:r>
        <w:t xml:space="preserve">(บ่าย)</w:t>
      </w:r>
      <w:r>
        <w:t xml:space="preserve"> </w:t>
      </w:r>
      <w:r>
        <w:t xml:space="preserve">110667</w:t>
      </w:r>
    </w:p>
    <w:p>
      <w:pPr>
        <w:pStyle w:val="Date"/>
      </w:pPr>
      <w:r>
        <w:t xml:space="preserve">วันพุธที่</w:t>
      </w:r>
      <w:r>
        <w:t xml:space="preserve"> </w:t>
      </w:r>
      <w:r>
        <w:t xml:space="preserve">12</w:t>
      </w:r>
      <w:r>
        <w:t xml:space="preserve"> </w:t>
      </w:r>
      <w:r>
        <w:t xml:space="preserve">มิถุนายน</w:t>
      </w:r>
      <w:r>
        <w:t xml:space="preserve"> </w:t>
      </w:r>
      <w:r>
        <w:t xml:space="preserve">2567</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ปิยวรรณ) แอนิเมชัน 2 มิตินะคะ เราจะได้มีความรู้มีทฤษฎีนะคะ มีความรู้พื้นฐานก่อนที่เราจะไปผลิตสื่อ Admission คะเดี๋ยวเรามาทำความรู้จักกันเลยว่าขั้นตอนของการผลิตงานแอนิเมชัน 2 มิตินี่นะคะ มีอะไรบ้างนะ จริง ๆ ค่อนข้างนานนะ มันก็จะไม่ว่าจะเป็น 3 มิติ 2 มิตินะคะ หรือว่าเป็นสื่อนะคะ สื่อการเรียนรู้ สื่อต่าง ๆ นี่จะต้องกระบวนการในการสร้างหรือการผลิตชิ้นงาน ซึ่งในที่นี้เราจะมีการนำเสนอของขั้นตอนการผลิตแอนิเมชันมีอยู่ขั้น 3 ตอนนะคะ มีอยู่ 3 ขั้นตอน หรือจะเรียกว่าเป็นกระบวนการผลิตสื่อนะคะ เรียกว่า</w:t>
      </w:r>
      <w:r>
        <w:t xml:space="preserve"> </w:t>
      </w:r>
      <w:r>
        <w:t xml:space="preserve">“</w:t>
      </w:r>
      <w:r>
        <w:t xml:space="preserve">3P</w:t>
      </w:r>
      <w:r>
        <w:t xml:space="preserve">”</w:t>
      </w:r>
      <w:r>
        <w:t xml:space="preserve"> </w:t>
      </w:r>
      <w:r>
        <w:t xml:space="preserve">นะคะ 3P P ที่ 1 คือ Pre Production ถือเป็นขั้นของการวางแผนงานนะคะ P ที่ 2 คือ Production นะคะ เป็น Production การผลิตงาน เป็นขั้นของการผลิตนะคะ ขั้นที่ 3 เป็นขั้น Post-Production นะคะ เป็นขั้นการตัดต่อชิ้นงานนะคะ เป็นขั้นของการตัดต่อชิ้นงานหรือ Post Production นะคะ เป็นขั้นหลังการผลิตนั่นเองนะหลังการผลิตที่นี้เราจะมาดูรายละเอียดของแต่ละขั้นนะคะ เราจะมาดูรายละเอียดของแต่ละขั้นนะคะ ซึ่งขั้นที่ 1 ขั้นวางแผนงานนะคะ หรือ Pre-Production การวางแผนงาน หรือ Pre-Production อะไรบ้างนะคะ งานคือเริ่มไอเดีย แล้วก็แรงบันดาลใจเคลียร์กับแรงบันดาลใจ คือ ไอเดียเป็นเป็นไม่ว่าจะเป็นการหาสิ่งใหม่ ๆ ที่เราชอบนะคะ ความคิดใหม่หาแรงบันดาลใจใหม่ ๆ ในการคิดเนื้อเรื่องนะ ในการคิดเนื้อเรื่องนะคะ ซึ่งการสร้างแรงบันดาลใจได้มาจากไหน อาจจะมาจากการสร้างจากอดีตนะคะ จากตำนาน จากเรื่องราวที่ผ่าน จากวัฒนธรรมนะคะ จากประวัติศาสตร์นะคะ เพื่อให้เราได้เกิดแนวคิด เกิดเนื้อเรื่องนะคะ เราก็จะสร้างจากสิ่งที่เคยผ่านมาในอดีตนะคะ เป็นนิทานตำนานอะไรต่าง ๆ ก็แล้วแต่ เราสามารถที่จะนะคะ เป็นแรงบันดาลใจให้เราอยากสร้างเรื่อง สร้างนิทาน สร้างสื่อขึ้นมาได้นะคะ แรงบันดาลใจได้มาจากอะไรจากการอ่านนะคะ ได้จากการอ่าน อ่านสิ่งที่เราไม่ชอบเพื่อที่จะหาแรงบันดาลใจใหม่ ๆ นะ ลองหาแรงบันดาลใจใหม่ ๆ จากสิ่งที่เราชอบ สิ่งที่เราไม่เคยเจออะไรอย่างนี้นะ ที่เอาเปรียบไม่เคยอ่าน อาจจะเป็นแนวแฟนตาซี หรืออ่านบทวิจัยนะคะ อ่านบทความอ่านจากหนังสือนะคะ อ่านจากการ์ตูนนะคะ จากหนังสือสิ่งพิมพ์ พวกนี้ลองเปิดอ่านลองศึกษาเพื่อที่ว่าเราจะได้แรงบันดาลใจนะคะ และความคิดนะคะ ได้ความคิดใหม่ ๆ ออกมานะ หรือจากการบันทึกจากภาพถ่ายจากการค้นคว้านะ จากการค้นคว้านะคะ รูปภาพ ภายถ่ายต่าง ๆ นะคะ เพื่อที่จะ… คือมันมีหลายวิธีมาก ๆ นะเพื่อที่จะหาแรงบันดาลใจในการคิดเนื้อนะคะ จากการพบเจอนะ จากสื่อวิดีโอ ภาพนิ่ง ภาพถ่ายต่าง ๆ ในอินเทอร์เน็ตสิ่งที่เราพบเจอล้วนแล้วแต่เป็นวิธีที่ทำให้เรานี่เกิดความคิดใหม่นะคะ เกิดแรงบันดาลใจนะคะ หรือจะมีแรงบันดาลใจจากตัวเองนะคะ ตัวเอง เรื่องราวของตัวเองนะคะ ชีวิตของตนเองอะไรอย่างนี้ หรือจากสิ่งที่ตัวเองพบเจอโดยตรงนะคะ จากประสบการณ์ที่เราพบเจอโดยตรงนะคะ ก็เป็นวิธีหนึ่งที่เราจะได้แรงบันดาลใจได้ไอเดียใหม่ ๆ ได้ความคิดใหม่ ๆ ขึ้นมา เพื่อที่มันเป็นเนื้อเรื่องใหม่ขึ้นมาได้นะคะ อันนี้คือการการค้นหาไอเดียแล้วก็แรงบันดาลใจนะคะ มีหลากหลายวิธีนะ ก็นะคะ ทุกคนจะต้องค้นหา หาไอเดียนะคะ มีแรงบันดาลใจในการทำสื่อนะ 2. นะคะ คือ การเขียนบท อันนี้คืออยู่ในขั้นของการวางแผนนะคะ ถือเป็นหัวใจสำคัญนะ ของการทำงานแอนิเมชันนะ นะคะ การเขียนบทหรือสคริปต์นะคะ การ์ตูนแอนิเมชันต้องมีบทพูด ได้เขียนบทนะคะ จะต้องได้มีได้มีสคริปต์นะคะ บทพูดบทสนทนา มีสคริปต์คร่าว ๆ ว่าเนื้อเรื่องราวนะคะ ของการ์ตูนแอนเมชันของแอนิเมชันของเรานี่นะคะ มีเป็นอย่างไรนะคะ เรื่องราวเป็นอย่างไรนะมันก็จะมีไม่ได้อ่านก่อนที่เราจะได้ไปวางแผนสร้างนะคะ คือ บทนี้จะกินตั้งแต่เริ่มต้นจนจบนะคะ เป็นเนื้องเรื่องนะ ตั้งแต่เริ่มต้นจนจบคะ ว่าแอนิเมชันของเราเป็นเรื่องราวแบบไหนนะคะ เป็นเรื่องราวอย่างไรนะคะ เริ่มต้นอย่างไร ดำเนินไปอย่างไร แล้วก็จะจบแบบใหม่นะคะ มีการบทพูดไหม บทสนทนาไหม หรือบรรยายแต่ละฉากนะคะ มันก็จะได้มีต้องเขียนต้องมีสคริปต์มีบทนะคะ ถัดมานะสมัครงานศิลป์ในการ์ตูนแอนิเมชัน พวก Art Direction อาจจะชั่นในลักษณะออกการอยู่ภาพงานภาพการ์ตูนแต่ละภาพงานศิลปะตัวละครนะคะ แต่ละฉาก แต่ละตัว ศิลปะที่เราต้องใช้นะคะ ฉากที่เราต้องใช้ อันนี้องค์ประกอบต่าง ๆ มีอะไรบ้าง นะคะ เราต้องเตรียม ถัดมานะคะ ก็คือการสร้างบทภาพนิ่งนะคะ หรือ Story Board นะคะ การสร้างบทภาพนิ่งหรือ Story Board นี่เป็นการวางโครงนะคะ เป็นการวางโครงของเราทั้งหมดเลย ตั้งแต่เริ่มต้นนะคะ จบให้เห็นเป็นภาพ เป็นฉาก ๆ ออกมาแล้วก็อกประกอบในแต่ละฉากมีอะไรบ้างนะคะ ก็คือต้องสร้างเป็นบทภาพนิ่งไว้เป็นฉาก ๆ มีกี่ฉากแต่ละฉากเสียงอะไรคะ การบรรยายฉากอย่างไรนะคะ ก็สร้างเป็นเรื่องราว เป็นเรื่องราว เป็น Story ในรูปแบบของกระดาษก่อน ในรูปแบบของเอกสารก่อนนะคะ ซึ่งก็จะมีมีรูปแบบนะมีฉากมีรายละเอียดล่ะคะ ใช้เสียงอะไร ใช้เองเอฟเฟกต์อะไรในการวางแผนตรงนี้นะ ภาพเอาที่บอร์ดจะทำให้เรามองภาพของการ์ตูนชัดขึ้นมาว่ามันจะทำให้เราจินตนาการหรือคิดนะ นะคะ จินตนาการได้ว่ามันจะมีการเคลื่อนไหวอย่างไร ฉากเป็นอย่างไรนะคะ ถัดมาในเรื่องของการ คือเรื่องของการเสียงเสียงที่ใช้ในงานแอนิเมชันการใช้เสียงพูดเสียงพากย์พากย์เสียงเข้าไปนะคะ การเตรียมเสียงที่จะใช้ในงาน แอนิเมชัน ซึ่งอันนี้ก็ต้องได้วางแผนเตรียมเสียงไว้ ซึ่งตัวเสียงนี่นะคะ ก็จะมีมี Sound มีลิงก์ soundcloud.com น soundcloud.comเสียงฟรีที่จะได้ไปนำไปใช้นะนะคะ มาก็เป็นบทภาพเคลื่อนไหวนะคะ เป็นบทภาพเคลื่อนไหว ก็จะมี Story ของแอนิเมชันนะคะ ที่มีการเคลื่อนไหวนะคะ ภาพขณะไหนที่มันเป็นต้องมีการเคลื่อนไหวนะต้องใส่เป็นฉาก ๆ นะคะ การบรรยายให้มันเกิดภาพเคลื่อนไหวนะคะ เพราะฉะนั้น เวลาที่เราใส่บทภาพเคลื่อนไหวหรือว่าเป็น Animatic Story view นี่ เวลาเราเปิดสมุดอะไรเห็นว่าการเคลื่อนไหวแต่ละฉาก ภาค 1 ถึงฉาก10 จะมีรูปแบบการเคลื่อนไหวอย่างไร หรือในตัวละครตัวนั้นนะคะ อาจจะต้องมีบทภาพเคลื่อนไหวด้วย อันนี้เป็นองค์ประกอบของการวางแผนงานนะคะ เวลาที่เราจะทำสื่อแอนิเมชัน ทำการ์ตูนแอนิเมชันหรือผลิตสื่อแอนิเมชัน 1. คุณจะต้องนะคะ มีไอเดียมีเนื้อเรื่องต้องเขียนบทนะคะ มีการวาดการ์ตูน มีการทำ Story Board นะคะ มีการใช้เสียงที่ต้องใช้นะคะ มีการพากย์เสียงนะ พากย์เสียงเข้าไปนะคะ หรือจะเป็นภาพบรรยายโดยใช้ภาษามือก็ได้นะคะ หรือจะเป็นการบรรยายใต้ภาพก็ได้นะคะ นี่คือสิ่งที่เราจะต้องได้เตรียมนะคะ เป็นการวางแผนงานนะ ทีนี้เมื่อเราได้วางแผนการทำการวางแผนงานครบถ้วนแล้ว ก็มาสู่อันที่ 2 ก็คือขั้นของการผลิตงานหรือว่า Production นะ หรือว่าในขั้นของการผลิตงานที่นะคะ เป็นขั้นของการลงมือทำนะ มันของการลงมือทำ ก็คือว่าองค์ประกอบของภาพนะคะ การ Layout นะ วาดองค์ประกอบของภาพนะคะ อาจจะด้วยมือเริ่มคอมพิวเตอร์นี่คือการผลิตงานเป็นการลงมือทำว่าจะทำ ไม่ว่าจะในรูปแบบเอกสาร ทำในรูปแบบของการใช้การวาดด้วยคอมพิวเตอร์นะคะ วาดโดยมือ วาดด้วยคอมพิวเตอร์นะคะ เติมเต็มการเคลื่อนไหวให้สมบูรณ์นะคะ การใส่คีย์เฟรมนะ การให้มันมีความเคลื่อนไหวที่สมบูรณ์นะคะ การใช้โปรแกรมเข้ามาช่วย พวกโปรแกรม Photoshop โปรแกรม Illustrator พวกนี้นะคะ พวก Digital Painting จะต้องช่วยวาด เราก็จะมาเป็นการวัดเน้นให้มีความสวยงามนะคะ ตอนวาดนะ คือ เวลาเราวาดตัวการ์ตูนเราก็มาดูที่เส้นนะคะ เส้นที่มันมีการต่อให้ มันมีความสมจริง ให้มันมีความสวยงามนะคะ สุดท้ายนี่เป็นการวางองค์ประกอบต่าง ๆ เข้าด้วยกันนะ นะคะ แล้วก็การใส่เอฟเฟกต์ การรวมองค์ประกอบที่เราเตรียมไว้นะมาเข้าด้วยกัน พร้อมทั้งให้มีการใส่เอฟเฟกต์ต่าง ๆ เอฟเฟกต์ ก็คือลักษณะพิเศษลักษณะพิเศษไม่ว่าจะเป็นสิ่งที่เราใส่เอฟเฟกต์เสียง เอฟเฟกต์แสงสีพวกนี้พวกความความน่าสนใจนะคะ เอฟเฟกต์ก็จะช่วยให้สื่อมีความน่าสนใจขึ้น พวกนี้ก็จะแผนที่นะคะ ที่ต้องทำในขั้นของการผลิตงานนะคะ หลังจากนั้นนี่เมื่อเรา… เสร็จแล้วปุ๊บก็มาขั้นตัดต่อนะคะ ขั้นตัดต่อ Production เรามีการวาง layout การวางองค์ประกอบเอฟเฟคอะไรเสร็จเรียบร้อยนะคะ ของแต่ละส่วนแต่ละฉากเราก็พอทำการตัดต่อ ซึ่งการตัดต่อนะ ตอนนี้จะเป็นขั้นสุดท้ายของการผลิตแอนิเมชันนะคะ ซึ่งจะนำเอาไฟล์งานที่เราประมวลกับโปรแกรม จากการวางองค์ประกอบต่าง ๆ ตามเหตุการณ์ก่อนหลังเราได้วางไว้นะ เราก็มาวางพายก์เสียง หรือจะเป็นใส่คำบรรยาย ใส่คำบรรยายใต้ฉากแต่ละฉากนะคะ ก็ะจมีพิมพ์คำบรรยายลงไปนะคะ ให้ตรงกับตำแหน่ง บรรยายให้ตรงกับตำแหน่งของฉากนะคะ เสร็จแล้วก็จะใส่ Transition เปลี่ยนของแต่ละฉากนะคะ ให้มีภาพหน้าปกอะไรนะคะ การเปลี่ยนหรือทรานซิชันจะตรวจสอบแล้วก็ทำการรายละเอียดของงานให้เสร็จสมบูรณ์ แล้วก็จะทำการแปลงนะ แปลงไฟล์ออก ให้ออกมาในรูปแบบต่าง ๆ ในระบบดิจิทัล เช่น แปลงไฟล์รูปแบบของ avi ไฟล์วีดีโอนะ ไฟล์ Quick Time ยังลงในระบบไทย ก็ได้เพื่อที่จะนำไปใช้นะคะ ในการก่อนนะก็จะมีพวกโปรแกรมพรีเมียร์ การนำไปใช้พวก Adobe premiere Pro อย่างนี้นะคะ อันนี้ก็เป็นนะคะ คือ การทำงานแอนิเมชันเราได้คุ้นเคยกับกระบวนการ 3 กระบวนการนี้ การวางแผน การผลิตงาน แล้วก็การตัดต่อนะคะ ซึ่งสรุปการวางแผนก็คือเป็นขั้นตอนการผลิตนะคะ การผลิตเตรียมงานทั้งหมดก่อนลงมือ ทำมีไอเดียการค้นหาอยุธยานะคะ การเขียนบทการกำกับงานศิลปะคะการสร้างบทภาพหรือทำสตอรี่บอร์ดนะคะ การสร้างบทภาพเคลื่อนไหวนะคะ การผลิตงานเป็นขั้นที่เราลงมือทำนะคะ แล้วก็ขั้นต่ำต่อเป็นขั้นสุดท้ายของการผลิตแอนิเมชัน การตัดต่อประมวลผลงานนะ เสียงความเรียบร้อยตรวจสอบรายละเอียดน้ำตาลการแปลงไฟออกไปเพื่อที่จะนำไปเผยแพร่ เอาไปใช้งานนะคะ จะเผยแพร่ลงในเว็บก็ได้ คือ นำไปประชาสัมพันธ์ อันนี้เป็นขั้นตอนที่เราจะได้ดำเนินการนะคะ เวลาที่ผลิตสื่อก็นะคะ ต้องวางแผน ซึ่งจะให้พวกเราได้ไป… จะได้ให้พวกเราได้ไปวางแผนงานไปเอา ขั้น Production นะคะ ให้ทุกคนได้ค้นหาไอเดียนะ เพราะฉะนั้นเสร็จแล้วก็จะให้พวกเราได้ค้นคว้างานที่เกี่ยวข้องเกี่ยวกับแอนิเมชันมาคนละ 1 เรื่อง คนจากสื่อฐานข้อมูลฐานข้อมูลแห่งชาติที่เขาได้มีการเผยแพร่ผลงานแอนิเมชันเผยแพร่งานของแอนิเมชันที่เป็น 2 มิติ 3 มิติ แล้วก็ให้พวกเราเดี๋ยวให้เวลาค้นนะ ทุกคนนะคะ เปิดออนไลน์อยู่แล้วนะ ตอนนี้เปิดออนไลน์อยู่แล้วนะคะ ให้เวลาขนเท่าไร ดี30 นาที ให้เวลาค้น 30 นาทีนะคะ หนึ่งเอาชื่อเรื่องนะเอาชื่อเรื่องออกมานะคะ งานที่เกี่ยวกับแอนิเมั่นนะคะ วิจัยหรือผลงานบทความหรือเป็นโครงการอิสระ เป็นวิทยานิพนธ์อะไรก็ได้นะ ที่ทำเกี่ยวข้องกับแอนิเมชันนะคะ เป็นสื่อแอนิเมชันกับการเรียนการสอนสื่อแอนิเมชันที่เกี่ยวข้องกับอะไรน่ะ ประชาสัมพันธ์ หรือสื่อแอนิเมชันที่เกี่ยวข้องรายงานหลาย ๆ สะอาดคนรู้ว่าสนใจสนใจสื่อแอนิเมชันด้านไหนนะคะ เกี่ยวกับอะไรนะ ค่ะ ตอนนี้ทำงาน 30 นาทีนะคะ พี่ล่ามสามารถพักเบรกได้นะคะ ใครที่ค้นคว้าได้แล้วนะคะ จะมีลิงก์ให้เข้ามาพิมพ์ข้อมูล ลิงก์อยู่ใน Classroom นะคะ ลิงก์อยู่ใน Classroom เมื่อเราค้นผลงานเจอแล้ว ถูกใจแล้วนะคะ ที่สนใจด้านแอนิเมชันนะก็ให้คลิกลิงก์ เปิด Classroom ขึ้นมาให้คลิกลิงก์เพื่อที่จะมา… มันมีโจทย์ให้ไหม ใส่ชื่อเรื่องนะคะ ชื่อเรื่อง มันมีอยู่ 200 คำ ชื่อเรื่อง ชื่อเจ้าของนะคะ ชื่อเรื่อง ชื่อเจ้าของผลงาน ปีที่เผยแพร่ นะ แล้วก็ใส่ลิงก์ URL มานะ ระบุชื่อเจ้าของผลงานที่เราค้นเจอนะคะ ใส่ชื่อเรื่อง ชื่อเจ้าของผลงาน ปีที่เขาเผยแพร่นะคะ แล้วก็ใส่ URL แล้วก็ใส่ URL อ๋อ คลิกเข้าไปใช่ไหมคะ คลิกเข้าไปตรงนี้ปุ๊บ แล้วก็พิมพ์ชื่อเรื่องค่ะ หรือก๊อบฯ มาก็ได้นะ ก๊อบปี้ชื่อเรื่องนะคะ ใส่ชื่อเรื่องว่าการ์ตูนแอนิเมชัน สมมติใส่เป็นชื่อแอนิเมชัน อันนี้สมมตินะคะ เราก็ Copy ชื่อที่เราค้นเจอมานะแอนิเมชันนะคะ ชื่อเรื่องอาจจะใส่เครื่องหมาย / นะคะ อันนี้ชื่อเรื่องที่เราค้นชื่อเจ้าของ ชื่อเจ้าของผลงาน ก๊อบฯ มานะคะ ปี / เขาเปิดเผยแพร่ปีไหนนะคะ ใส่เครื่องหมาย / เขาเผยแพร่ปีไหน ใส่ปี พ.ศ. ที่เขาเผยแพร่นะคะ ถ้าปีที่เขาเผยแพร่เป็นผลงาน ผลงานที่อยู่ในปี 2565 เขาใส่ปี 2565 นะคะ แล้ว URL แล้วคัดลอก URL มาใส่ วาง URL วางลิงก์นะคะ วาง URL ที่อยู่ของผลงานนะคะ ใส่แล้วก็กดปุ่ม Submit อย่าลืมใส่รหัสตัวเองด้วยนะ ขอโทษที ใคร Submit มาแล้วบ้าง อย่าลืมใส่รหัสตัวเอง ใครที่ยังไม่ Submit นักศึกษาใส่ 3 ตัวหลังมาด้วยนะคะ ไม่ต้องใส่คำว่า</w:t>
      </w:r>
      <w:r>
        <w:t xml:space="preserve"> </w:t>
      </w:r>
      <w:r>
        <w:t xml:space="preserve">“</w:t>
      </w:r>
      <w:r>
        <w:t xml:space="preserve">ชื่อเรื่อง</w:t>
      </w:r>
      <w:r>
        <w:t xml:space="preserve">”</w:t>
      </w:r>
      <w:r>
        <w:t xml:space="preserve"> </w:t>
      </w:r>
      <w:r>
        <w:t xml:space="preserve">ก็ได้นะ มันจะได้… ไม่ต้องใส่คำว่า</w:t>
      </w:r>
      <w:r>
        <w:t xml:space="preserve"> </w:t>
      </w:r>
      <w:r>
        <w:t xml:space="preserve">“</w:t>
      </w:r>
      <w:r>
        <w:t xml:space="preserve">ชื่อเรื่อง</w:t>
      </w:r>
      <w:r>
        <w:t xml:space="preserve">”</w:t>
      </w:r>
      <w:r>
        <w:t xml:space="preserve"> </w:t>
      </w:r>
      <w:r>
        <w:t xml:space="preserve">มาก็ได้นะคะ ลิงก์ของผลงาน ลิงก์ผลงานเลยค่ะ ลิงก์ผลงานนั้นเลยค่ะ ใส่ / ด้วยนะคะคั่น ใส่เครื่องหมาย / คั่นด้วยนะคะ คั่นระหว่างชื่อเจ้าของ ชื่อปี ใส่เครื่องหมาย / คั่นนะคะ เหมือนตัวนี้ ใส่เครื่องหมาย / คั่น ชื่อเจ้าของระหว่างปี แล้วก็ URL ใส่รหัส ใช่ค่ะ สุดท้ายปิดท้ายด้วยรหัสนักศึกษา 3 ตัวหลังนะคะ อย่าลืมคั่นด้วย เครื่องหมายส / คั่นมาด้วยนะคะ คั่นแต่ละอันนะคะ แอนิเมชัน 2 มิติ ชื่อเรื่องสันติภาพ การ์ตูนแอนิเมชัน 3 มิติ ชื่อเรื่องสายเกิน 2 มิติเพื่อเสริมสร้างจิตสำนึก เราเจอผลงานเรื่องนั้นแล้วนี่ ลองนะคะ ลองไปดูตัวผลลัพธ์เขาดูนะคะ หรือสิ่งที่เขาทำ นี่ก็มีเยอะมากเลยนะ ยกตัวอย่างนะ อย่างเช่น การพัฒนาแอนิเมชัน 2 มิติ เรื่อง มหัศจรรย์เมืองลุง มหัศจรรย์เมืองลุง ไม่รู้มีใครค้นเจอเหมือนกันหรือเปล่านะ เมืองลุงก็คือเมืองพัทลุงนะคะ อันนี้ก็หลายหน่วยงานเลยนะในการสนับสนุนหรือว่าเป็นสปอนเซอร์นะ เป็นมีผู้ร่วมวัดของผลงานนะคะ ที่ร่วมกันทำแอนิเมชัน 2 มิติเรื่องนี้นะคะ จาก ม.ราชภัฏสงขลา โอเคนะคะ งานชิ้นนี้เพื่อพัฒนาสื่อแอนิเมชัน วัตถุประสงค์เขานี่เพื่อพัฒนาเพื่อประเมินความพึงพอใจของผู้ชมนะคะ อันนี้กลุ่มเป้าหมายเขานะ ประเมินความพึงพอใจของผู้ชม 40 คนนะคะ เครื่องมือก็โดยใช้สื่อแอนิเมชัน 2 มิติ อันนี้เป็นเอกสารฉบับเต็มเลยนะคะ ทีนี้มาดู เลื่อนมาดูผลงานเขาเลย จะเห็นได้ว่างานแอนิเมชันพวกนี้คนเป็นงานวิจัย งานวิจัยใช่ไหมคะ อันนี้ก็จะเป็นรายละเอียด อันนี้เป็นขั้นตอนของเขานะคะ นี่เขาก็ทำ จะเห็นว่าขั้นตอนการวิจัยเขาก็ใช้การผลิตสื่อแอนิเมชันนะคะ ตามหลัก 3p ตามหลัก 3p P ที่ 1 PPre-Production Pre-Production ก่อนการผลิตเขาเตรียมอย่างไรบ้างคะ เขาก็ออกแบบโครงสร้างของสื่อนะคะ ออกแบบโครงสร้างของสื่อ ออกแบบสื่อให้มีรูปแบบเค้าโครงตามแบบสากลนะ ตั้งแต่ต้นจนจบเรื่องโครงสร้างแบบ 3 องค์นะคะ จะมีช่วงเริ่มเรื่อง ช่วงดำเนินเรื่อง แล้วก็ช่วงสรุป เขาเรียกว่าเป็นการใช้โครงสร้างแบบ 3 องค์ เริ่มเรื่องนี่ขอการแนะนำตัวละครแนะนำเรื่องเข้าสู่ช่วงถัดไป ส่วนช่วงที่ 2 เป็นช่วงดำเนินเรื่องนะคะ การดำเนินเรื่องของเขานี่เป็นการกล่าวถึงสถานที่ท่องเที่ยวที่สำคัญ ๆ ของจังหวัดพัทลุงนะคะ ซึ่งก็ตามคำขวัญของจังหวัดก็มีรายละเอียดของจังหวัดพัทลุงนะคะ โดยมีการสอดแทรกข้อมูลความรู้ และประวัติความเป็นมาของสถานที่แต่ละแห่ง อันนี้ก็จะขั้นตอนที่ 2 สรุปออกจากวงเรื่องราวของ Pre อยู่ สรุปของนะคะ ด้วยการเล่าเหตุการณ์การจบแบบสมหวัง รู้สึกมีความสุขและอิ่มช่วง 3 ช่วงนั้นมีการเขียนเนื้อเรื่อง โครงเรื่องนะคะ อันนี้โครงเรื่องนะคะ เมืองหนังโนรา อู่นาข้าว พราวน้ำตก แหล่งนกน้ำ ทะเลสาบงาม เขาอกทะลุ น้ำพุร้อน ทีนี้เขาก็มีการออกแบบตัวละครแบบตัวละครแล้วก็ฉาก ใช้ซอฟต์แวร์นะคะ Photoshop Illustrator ใช้ละครละครช่อง 3 มีวาวา มันก็มีนี่ อันนี้เป็นตัวละครหลักตัวละครร่วมก็จะมีเจ้าหน้าที่ มีแม่ค้า มีมโนราห์ มีชาวบ้าน ชบาด้านหน้า ด้านข้าง ด้านหลัง อันนี้การออกแบบตัวละคร เวลาที่ชบาเข้าฉาก อาจจะหันหน้าเต็มตัว บางฉากเห็นหน้า เห็นหน้าหลัง ตัวละครวาวาเช่นกันนะคะ อยากเห็นด้านหน้าด้านหลังตัวละครเมมี่ แต่ละตัวละครก็มีเอกลักษณ์นะคะ ที่ผมตรงผม ผมหยัก ผมเปียนะคะ มีเจ้าหน้าที่จะแต่งตัวเป็นเจ้าหน้าที่ เจ้าหน้าที่นะ มีด้านข้าง ด้านหน้าและด้านหลังเงียบแม่ค้านะคะ แบบธรรมดาชาวบ้านคนที่ 1 ชาวบ้าน 2 แล้วก็มีสัตว์ อันนี้คือตัวละครนะคะ ออกแบบตัวละคร ถัดมาก็จะเป็นตัวอย่างของฉากนะคะ อันนี้เป็นฉากวัด อันนี้เป็นฉากของสถานที่ท่องเที่ยว สถานที่ท่องเที่ยว สถานที่ท่องเที่ยวสำคัญ ๆ ในจังหวัดพัทลุง ก็เป็นฉากภาพวาด 2 มิติ ในรูปแบบการ์ตูน 2 มิตินะ ค่ะ เมื่อมีการออกแบบฉาก ออกแบบตัวละครเสร็จปุ๊บ เขาก็มาทำ Story Board การทำ Story Board ก็จะมียกตัวอย่างนะคะ อันนี้ขอยกตัวอย่างที่ 2 มา เป็นฉากการเดินทางนะคะ ฉากการเดินทาง มุมกล้องเป็น Long Shot เข้าใจหลักของมุมกล้องนะคะ แล้วก็การเคลื่อนที่ของกล้อง ก็คือแบบแพนนะ มีเสียงดนตรีประกอบนะคะ เสียงบรรยาย การบรรยายฉากนี้ ก็คือวันรุ่งขึ้นวาวา มีมี่ ออกเดินทาง การประกอบฉากหรือจะเป็นคำบรรยายนะคำบรรยายใต้ฉากเป็นตัวหนังสือ ทีนี้ระหว่างที่เขาเดินทางเขาก็จะมีสนทนากันนะ ชบาและมีมี่ ชบาและมีมี่พูดนะ วาวาแล้วเราจะไปที่ไหนเป็นที่แรก เหมือนจะไปเที่ยวใช่ไหมคะ วาวาบอกที่แรกอำเภอเมืองจังหวัดพัทลุง จะเป็นการให้ข้อมูลนิดหน่อยบทสนทนาเกี่ยวกับสถานที่ท่องเที่ยวนะคะ อันนี้เป็นตัวอย่างนะ การออกแบบ Story Board นะคะ มีฉาก ชื่อของฉาก มุมกล้องเคลื่อนที่ เสียงบรรยายนะ อันนี้เป็น Pre-Production ถัดมาขั้นของการปีที่ 2 การของการผลิตหรือ Production เขาก็จะใช้โปรแกรมตัดต่อใช้ premiere ทำการเรียบเรียงต่าง ๆ นะ เตรียมฉากแต่ละฉากไว้นะคะ แล้วก็มาเรียบเรียง มาเรียบเรียงเสร็จแล้วก็เป็นขั้นสุดท้าย คือ Post-Production คือ รวบรวมภาพทั้งหมดนะคะ มาใส่เทคนิคพิเศษนะคะ ใส่เทคนิคต่าง ๆ ประกอบให้เป็นผลงานที่สมบูรณ์นะคะ แล้วก็ใส่ชื่อเรื่อง ใส่ข้อความ ใส่เครดิตตอนท้ายเรื่องนะคะ ตอนจบผลงานนะ แล้วเราก็เอามาเผยแพร่ ก็ Export ออกมานำไปเผยแพร่นะคะ นี่ก็จะเป็นการเผยแพร่ แสดงว่าน่าจะเข้าชมใน YouTube ได้นะคะ นี่ก็ได้สรุปผลออกมา อันนี้ก็เป็นตัวอย่างของแต่ละฉากนะคะ เพราะฉะนั้น มันก็มีหลากหลายผลงานนะ อีกตัวอย่างหนึ่งมีไหม ตัวนี้ไม่เห็นข้อมูล อีกอันหนึ่งนะคะ เป็นการ์ตูนแอนิเมชัน เรื่อง เศรษฐกิจพอเพียงนะคะ เป็นสำหรับนักเรียนประถมปีที่ 5 เป็นสื่อ สร้างสื่อขึ้นมาเพื่อให้ความรู้เกี่ยวกับ ป.5 ระดับ ป.5 นะ เรื่องเศรษฐกิจพอเพียง อันนี้ก็นานแล้วนะปี 57 ว่าเป็นกรณีศึกษานะ เราเอามาเป็นกรณีศึกษาของเรา ดูเป็นตัวอย่างนะคะ ก็เป็นฉาก อันนี้ก็คือเป็นตัวอย่างแล้ว เป็นตัวอย่างแล้ว นะคะ เป็นแอนิเมชันนะ ก็คลิกเลือก ก็จะมีให้คลิกเลือกนะคะ มีเป็น Interaction ก็คือมีการโต้ตอบกับผู้ใช้แล้วสามารถตลิกเลือกได้วิธีแบบทดสอบด้วยวันนี้ทำเป็นเหมือนสื่อการเรียนรู้ในรูปแบบของการ์ตูนแอนิเมชันนะคะ นี่ก็จะมีแบบทดสอบสำหรับ ป.5 นะคะ ถ้าได้เข้าไปเรียนไปเรียนเรื่องเศรษฐกิจพอเพียงนะ แล้วก็มาทำการวัดความรู้นะคะ แต่ว่าในรายละเอียดเนื้อใน อันนี้เขาก็ไม่ได้เอามาให้เราดู ศึกษาดูนะคะ ตัวนี้เป็นผลงานตัวนี้ก็เป็นกรณีศึกษาที่เป็นตัวอย่างได้นะคะ อันนี้ปี… ปีไหนนะ ครั้งที่ 14 Conference ครั้งที่ 14 ครั้งที่ 14 อันนี้เหมือนไม่ได้ระบุปี เยอะนะคะ การ์ตูนแอนิเมชันวิชาภาษาอังกฤษ เรื่อง การ… เรื่อง การ หรือเรื่อง Tent สำหรับชั้นประถมศึกษาปีที่ 5 มันมีเยอะมากนะคะ เพราะฉะนั้น ให้เราค้นแล้วก็อ่านศึกษานะคะ เข้าใจอ่านแล้วเข้าใจตัวไหนอันไหนนี่แล้วก็สามารถที่จะส่งเข้ามานะ ตอนนี้ส่งเข้ามาเยอะแล้ว 28 คน โอเคค่ะ ก็ขออนุญาตอ่านดูผลงานที่พวกเราส่งงานนะคะ คือเป็นแอนิเมชัน 2 มิติเยอะเลยนะคะ แอนิเมชัน 2 มิติ เรื่อง ป่าไม้เท่ากับรักษ์โลก อันนี้เมื่อปี 2556 อันนี้ค่อนข้างใหม่อยู่ แอนิเมชัน 2 มิติ เรื่อง แสงสว่างในความมืด เป็น journal ด้วยนะคะ จริง ลืมบอกว่าต้องไป 5 ปีย้อนหลัง แต่ไม่เป็นไรนะคะ ถ้าเราเอาไว้ดูเป็นแนวทางนะ นะคะ เป็นตัวอย่าง เรื่องนี้ก็อ่านอยู่แล้วก็ลองค้นดูนะคะ ลองเข้าไปดูรายละเอียดนะ ว่าเขาใช้กระบวนการอะไรในการผลิตแอนิเมชัน เขาใช้เครื่องมืออะไรบ้างนะคะ แล้วเขาทำอย่างไรบ้างนะคะ การ์ตูนแอนิเมชัน 2 มิติอันนี้เป็นเศรษฐกิจพอเพียงสำหรับ… อันเดียวกันกับที่อาจารย์อ่านเมื่อกี้ใช่หรือเปล่า ครูพิเศษจอมป่วนรีบอร์น อันนี้เป็นการ์ตูน เป็นเรื่อง หรือว่าเป็นผลงานที่เป็นผลงานวิจัย พวกนี้จะเป็นการ์ตูนนะเรื่อง 9 ศาสตรานี่ก็จะเป็นหนังนะ ใช่ไหมคะ เป็นภาพยนตร์ เป็นภาพยนตร์แนว 2 มิตินะคะ เป็นภาพยนตร์แนว 2 มิติ การ์ตูนแอนิเมชัน 2 มิติ เรื่อง สันติภาพ การ์ตูนแอนิเมชัน 2 มิติ เรื่อง การแต่งกายอย่างถูกระเบียบนะคะ คือเห็นไหมมีเยอะมากนะคะ บางคนก็ยกเป็นวิดีโอเป็นหนังเป็นพวกนี้มาเลยนะคะ โอเค ที่ให้พวกเราได้ค้นเพื่อที่จะให้พวกเรานี่ได้มีไอเดียนะคะ ได้มีไอเดีย คือ สร้างแรงบันดาลใจอยากจะทำแอนิเมชันขึ้นมาสัก 1 เรื่องนะคะ ถ้าพวกเราอยากจะทำแอนิเมชันสัก 1 เรื่องนี่อยากจะทำอะไรนะคะ อยากจะทำอะไร แสดงว่าที่ส่งมานี่คือเรื่องที่อยากทำใช่ไหม อันที่คนอาจจะสนใจก็ได้นะ แต่ว่านะคะ สัปดาห์หน้านี่ สัปดาห์หน้าจะต้องมีไอเดียนะคะ ทุกคนต้องมีไอเดียนะคะ ในการทำแอนิเมชัน 2 มิตินะคะ เอาไอเดียก่อนอันดับแรกนะคะ ให้หาไอเดียก่อน ทุกคนหาไอเดียก่อน หาแนวความคิด หรือจะไปหาแรงบันดาลใจ หรือจากการค้นคว้าได้แล้วล่ะ ที่เราอยากทำฉันอยากทำเรื่องนั้นเรื่องนี้แล้ว มีในใจแล้วที่อยากจะทำนะคะ โดยการดูจากที่เราค้นคว้านั่นแหละ เขาทำเรื่องนี้เขาทำกี่นาทีนะ อะไรแบบนี้ ดำเนินเรื่องของเขากี่นาทีอะไรแบบนี้นะคะ เพื่อที่เราจะได้เอามาเป็นกรณีศึกษาของเรานะคะ เขาทำเขาใช้เวลากี่นาทีนะคะ อันนี้ตัวนี้นะคะ ความยาวของเรื่องนี้ ของแอนิเมชันมหัศจรรย์เมืองลุงนี่ใช้เวลาทำ 10 นาที ยาวนะ 10 นาทีอาจจะหลายฉาก เพราะว่าเขามีฉากสนทนานู่นนี่นั่นนะคะ หรือว่า 20 นาที โดยธรรมชาติของเรามนุษย์ครูคิดดูอะไรก็แล้วแต่เชื่อว่าอีก 2-3 นาทีไหม ถึงไหมคะ ลองนี่ คิดใส่ตัวเองว่าเวลาที่เราดูคลิปเปิดดูคลิปต่าง ๆ นี่นะคะ ถ้าเราไม่สนใจตัวนั้นจริง ๆ นะ เราไม่มีทางที่จะดูเกิน 3 นาที นอกจากหนังภาพยนตร์ที่เราสนใจหรือตั้งใจดูจริง ๆ ถ้าเปิดผ่าน ๆ นะคะ ว่าจะนับ 1-3 นาทีแรกจะต้องดูดความสนใจ หรือว่าให้จบ 5 นาทีเท่าไรยิ่งดีนะคะ ในการเขียนบทสรุปเรื่อง หรือว่านะคะ ในการคิด เรื่องขึ้นมานะคะ ภายใน 3 นาที 5 นาทีอย่างนี้นะคะ เกี่ยวกับเรื่องราวที่สามารถรับรู้รับทราบ ถ่ายทอดได้นะคะ ทำให้คนอื่นรับรู้รับทราบได้ ในเรื่องที่เราต้องการที่จะสื่อออกไปนะคะ นอกเหนือจากที่อาจารย์ให้ไปหานะ ก็ลองไปค้นดูเพิ่มเติมนะคะ เพื่อที่จะเป็น… เพื่อที่จะเป็นไอเดียให้เรานะคะ หลายคนที่เป็นลิงก์ YouTube มานะ อันนี้อะไร เสียงกระซิบจากสายน้ำ อันเป็นสื่อใน YouTube นะ แต่ไม่ใช่พวกเปิดเผยแพร่ในวารสารอะไรต่าง ๆ ใช่ไหมคะ อันนี้เป็นเทร็นด์ผู้สร้าง อันนี้ก็จะเป็นพวกหนังใช่ไหม ถ้าเป็นผลงานกรณีอย่างนี้นะ 2 มิติเรื่อง ถ้ามันขึ้นต้นเรื่องแอนิเมชัน 2 มิติเราไปดูเนื้อหาข้างในนะคะ กระบวนการวิธีการเขาได้ใช้กระบวนการออกนอกนอกจาก 3p ไหมนะคะ ถ้าเขาใช้นอกเหนือจากนี้เขาใช้อะไร กระบวนการหรือขั้นตอนมันมีเยอะ มันไม่ใช่แค่ 3P นะคะ ไม่ใช่แค่ 3P บางคนอาจจะผลิตด้วยกันกระบวนการอื่นนะคะ ที่อาจจะละเอียดขึ้นอะไรอย่างนี้นะคะ ก็ลองไปดูนะคะ ลองไปดูมานะ ไปอ่านมา แล้วก็สัปดาห์หน้านี้สัปดาห์หน้าจะถาม จะให้พวกเรามานะคะ จะถามที่จะทำแอนิเมชันอะไรนะคะ หาไอเดียมานะคะ อยากทำการ์ตูนแอนิเมชันเกี่ยวกับอะไรนะคะ ตอนนี้เรากำลัง… ตอนนี้นะคะ เรากำลังดำเนินการตาม… เรากำลังจะเอาเริ่มวางนะคะ เริ่มวางแผนจะเริ่มวางแผนตอนนี้อยู่ที่ขั้นตอนของการหาไอเดียการหาแรงบันดาลใจนะคะ หาไอเดียกับแรงบันดาลใจสัก 1 สัปดาห์นะคะ 1 สัปดาห์ เพื่อที่จะ… เมื่อได้หัวข้อได้แรงบันดาลใจมาแล้ว เราก็จะได้เข้าสู่การเขียนบทนะคะ ลองเขียนบทลองคิดนะคะ ลองเขียนเรื่องราวของเรื่องนั้นออกมานะคะ ไหนลองดูสิลิงก์มีให้คลิกเชื่อมไปไหม เดี๋ยวมาดูกรณีศึกษาร่วมกันนะคะ การ์ตูนแอนิเมชัน 2 มิติ เรื่องสายเกิน สายเกินนะคะ เขาใช้เวลา 3.41 นาทีนะคะ 3.41 นาที มีวัตถุประสงค์เพื่อพัฒนาการ์ตูน 2 มิติ เรื่องสาย นแล้วก็ประเมินความพึงพอใจคนดูนะคะ ทีนี้ไปดูรายละเอียด มีตัวอย่างผลงานไหม ก็มีภาคผนวกมานะก็มีการออกแบบตัวละครนะตัวละครเด็กนักเรียนผู้ชาย แล้วก็ตัวละครที่เป็นหญิงวัยทำงานนะคะ มีลูกกับแม่นะคะ อันนี้วัยนักเรียนนะ แสดงเป็นลูก การออกแบบตัวละครก็คือเห็นด้านหน้า ด้านข้าง แล้วก็ด้านหลัง นะคะ ก็จะมีการวางโครงนะ เป็น layout มองไม่ค่อยชัดนะคะ ก็มาใส่ Story Board นะคะ อันนี้เป็นภาพการ์ตูน ภาพการ์ตูนแต่ละฉาก ตัวนี้ Story Board แต่ว่าเขานะคะ เป็นการถ่ายมาแล้วก็เอามาตัดกันก็เลยดูไม่ค่อยชัดนะคะ อันนี้ก็จะเป็นภาพการ์ตูนแต่ละฉากนะคะ แอนิเมชันถ้าจริงภาพ 2 มิตินะ เราอาจจะต้องทำให้ภาพนิ่งนี่มันเป็นภาพเคลื่อนไหวได้นะคะ ก็คือการ… แอนิเมชันนี่ก็คือเอาภาพนิ่งหลาย ๆ ภาพมาต่อกัน แล้วก็ให้เป็นภาพเคลื่อนไหวนะคะ เวลาดูน่ะมันก็จะมีความสนุกนะคะ แล้วก็การดูฉากนะคะ มีภาพบรรยายใช่ไหมคะ นะคะ ให้มันมีความตื่นเต้น หรือการเล่นมุมกล้องอะไรอย่างนี้ การซูมนะคะ แล้วก็การใส่เอฟเฟกต์นะคะ มี Story Board ที่… ตัวอย่าง Story Board นะคะ จะเยอะนะ นี่ตัวอย่าง Story Board ฉากแรกนี้ก็มีบรรยายมุมมองอะไรอย่างนี้นะ เป็นภาพตึกเป็นภาพอะไร อันนี้ก็เป็นกระบวนการนะ เป็นขั้นของ Pre-Production ขั้นวางแผนก่อนการผลิต อ๋อ เยอะเลย เดี๋ยวขอเปิดผ่าน ๆ มานะ เยอะเหมือนกันนะ อันนี้เป็นขั้นตอนของการผลิตแล้วนะคะ Production นะคะ ผลงานนี้ก็ใช้ 3P เช่นเดียวกัน ขั้นผลิตเขาก็ทำ Animate ทำท่าทางการเคลื่อนไหวของตัวละครอันนี้ก็ร่างด้วยมือแล้วก็ว่าด้วยคอมฯ นะคะ ออกมาเป็น Digital Painting ทำท่าทางของตัวละครเอามาลงนะคะ ในคอมพิวเตอร์นะค ะ ฉากต่อยให้มันมีการเคลื่อนไหวเป็น Animate นะคะ ออกแบบตามที่ได้วางไว้ใน Story board อันนี้ก็จะเป็นฉากนะคะ ทำฉากมา อันนี้ก็เป็นขั้นผลิตนะ เขาก็ Render งานแต่ละ Scene ออกมาอันที่ 3 เป็นการหลังผลิตนำฉากที่ Render ทั้งหมดมาประกอบกันนะคะ นำทางที่ Render มาประกอบโดยใช้ premiere ประกอบให้มันมีความสมบูรณ์มากขึ้น ตัดต่อรวมกันนะ ฉากแรกหน้าแรกอาจจะเป็นเข้าสู่เรื่องเป็น Intro แบบนี้มีชื่อเรื่องมีรายละเอียดให้ครบถ้วนสมบูรณ์นะคะ เสร็จแล้วก็นำไปสู่ความพึงพอใจว่าคนที่ชมหรือเป้าหมายที่ชมการ์ตูนเรานี่ เขามีความชอบมีความพึงพอใจด้านการออกแบบด้านเสียงด้านภาพแบบนี้ เขามีความคิดเห็นหรือความพึงพอใจอย่างไรนะคะ มันก็จะเป็นตัววัดนะคะ เป็นตัววัดบอกว่าสื่อของเหล่านี้เราเอาไปทดลองกับตัวอย่างเหมือนกับกลุ่มนี้ให้ความเห็นนะคะ ที่ตรงกันอะไรอย่างนี้นะคะ เพราะฉะนั้น ผลงานที่ส่งมานะคะ ที่พวกเราไปค้นตัวเป็นตัวอย่างได้นะคะ อันนี้ก็ถือเป็นตัวอย่างได้ไหมคะ เป็นตัวอย่างที่ดีได้เลย เพราะว่าได้ถูกไปเผยแพร่แล้วนะ นี่นะคะ เผยแพร่แล้วนะ อาจจะผ่านการตรวจสอบนะคะ จากคณะกรรมการต่าง ๆ นะ มีเรื่องไหนอีกของที่ส่งมานะคะ เพื่อที่จะได้เอามาดูเป็นแนวทาง นะคะ ที่เราดู ดูแล้วสามารถที่จะเราดูแล้วเรามันทำได้อะไรแบบนี้ สามารถทำได้อะไรอย่างนี้ยกตัวอย่างศึกษา เราก็สามารถที่จะมาเป็นที่เราไปทำได้เช่นกันนะคะ อันนี้ไม่มีลิงก์มา เลยก๊อบฯ ลิงก์เป็นตัวอย่างให้เพื่อนอยู่ด้วยกันไม่ได้ อันนี้กันกล้วยเป็นลิงก์มานะ ลองดูเรื่องนี้สิ อันนี้ให้ลิงก์มาครบไหมนะ ถ้าเป็น Drive C น่าจะเข้ามาไม่ได้นะคะ อันนี้สันติภาพอันนี้ดูแล้วหรือยัง ลองดูเรื่องนี้ ลิงก์ไม่ครบใช่ไหม ลิงก์ที่ส่งมาเข้าไม่ได้นะคะ แสงสว่างในความมืด เรื่องนี้การคิดชื่อเรื่องนี่ก็ชื่อเรื่องดีมีชัยไปกว่าครึ่งถูกไหมคะ ชื่อเรื่องเป็นชื่อที่ดึงดูดให้เราคลิกให้เราเลือก ถูกไหมนะคะ อันนี้เป็นผลงานในปี 2564 นะคะ อันนี้มีอ้างอิงครบถ้วนเลยนะคะ จากการประชุมระดับชาติ จากวิทยาลัยนครราชสีมา แอนิเมชัน 2 มิติ เรื่อง แสงสว่างในความมืด เขามีวัตถุประสงค์ 2 ข้อนะคะ ก็คือผลิตสื่อแอนิเมชัน 2 มิติ แล้วก็ประเมินความพึงพอใจนะคะ อันนี้ไม่ได้ใช้หลักการ 3P เรื่องนี้ไม่ได้ใช้ 3P เรื่องนี้ใช้ ADDIE Model เรื่องนี้ใช้ ADDIE Model เห็นไหมคะ มันไม่ได้มีแค่ 3P นะในการผลิตสื่อแอนิเมชันนะคะ อันนี้ก็เป็นอีกเรื่องหนึ่ง เป็นกรณีศึกษาเลย เดี๋ยวอาจารย์จะเพิ่มเนื้อหาตัว ADDIE Model เข้าไปนะคะ เพราะว่าเป็นทฤษฎีนะคะ เป็นโมเดลที่ใช้ในการผลิตสื่อได้เช่นกันนะคะ แสงสว่างในความมืดนะคะ ใช้ ADDIE Model มีตัวละครนะคะ ตัวละครหลักละครร่วม 9 มีฉาก 9 ฉากการที่เขาใช้เขาก็จะใช้อีก illustrator Adobe Photoshop จริง ๆ เราก็เรียนมาแล้วนะ ห้องนี้ถนัดแล้วละ กับ Photoshop ใช้ Illustrator ว่าได้นะคะ Photoshop ได้นะคะ แล้วก็ข้อความเคลื่อนไหว ใช้ Afer Effect After Effect นะคะ แต่ว่าใช้เคลื่อนไหวด้วยตัวละครด้วย Sound boot เรารู้ตัดต่อด้วยพรีเมียร์แล้วก็นำออกมาแล้วไปเผยแพร่ไฟล์ MP4 อันนี้เราก็รู้แล้วว่าเขาทำอย่างไร อะไรใช้โปรแกรมอะไรบ้าง นะคะ เอาไปใช้กับใครนะคะ อันนี้ก็เป็นกรณีศึกษาที่เรานำมาดูได้นะ ADDIE Model นะคะ ตัวแบบของ ADDIE Model ก็จะมีวิเคราะห์ก่อน Analyst ตัวที่ 1 นะคะ ADDIE เป็นตัวย่อของกระบวนการเหมือนกับ 3P นะคะ ADDIE Model ขออนุญาตเปิดงานตัวนี้นะได้ดู ADDIE Model ตัวนี้ไปด้วยเลยนะคะ ADDIE ตัวที่ 1 คือก็จะทำการแบบเขาคงรู้เรื่องนะคะ ที่จะเอาออกมานำเสนอเป็นแอนิเมชันนะคะ วิเคราะห์เรื่องของการดำเนินเรื่องราวนะคะ หรือเน้นการสร้างความสนุกสนานให้กับผู้ชม เป็นเหตุการณ์ เป็นเหตุการณ์เหลือเชื่อที่ไม่เคยเกิดขึ้น ใช้โครงสร้างแบบ 3 องค์ เวลาเราทำเรื่องเขียว ก็คือเป็นการเล่าเรื่องนะ เพราะฉะนั้น เราต้องมีพื้นฐานของการเล่าเรื่อง ต้องมีช่วงของการแนะนำเข้าสู่ประเด็นสำคัญ อันนี้เขาเป็นเข้าสู่ประเด็นสำคัญ ประเด็นความขัดแย้งของละครนะคะ อันนี้คือการดำเนินเรื่องการเน้นเรื่องการช่วงที่เราพักเหตุการณ์หลายเหตุการณ์แก้ปัญหาความขัดแย้งในการสร้างความสามัคคีนะคะ แล้วก็ช่วงสรุป บทสรุปของความสามัคคีโดยการเล่าเหตุการณ์จบลงแบบสมหวัง เลยทำให้ผู้ชมรู้สึกอิ่มเอม ก็จะเป็นวิเคราะห์ อันนี้คือวิเคราะห์ ขั้นวิเคราะห์ วิเคราะห์เนื้อเรื่อง เสร็จแล้วออกแบบ ตัว A ที่ 2 คือ Design ออกแบบนะคะ การออกแบบ โครงสร้างของสื่อในขั้นตอนที่มากำหนดนะคะ มากำหนดออกแบบสื่อนะคะ ซึ่งจะเล่าผ่านตัวละครการออกแบบตัวละคร 2 ตัวชื่อแจ๊ส มีจอร์จนะคะ มีแจ๊ส มีจอร์จ มีซาร่าเยอะมากเลย 2 ตัว ตัวประกอบมีซาร่ามีคุณครูนะคะ เยอะนะนะคะ ทีมครูฝนครูแมนแล้ว ก็คุณลุงอันนี้คือตัวละครนะคะ ออกแบบตัวละคร แล้วก็จะมีละครที่มีเป็น… เขาฉากที่อยู่ฉากภูเขาน้ำแข็ง ภูเขาไฟ ฉากในทะเล ก็จะมีฉากภูเขาไฟทะเล ภูเขาน้ำแข็งอะไรอย่างนี้ ทีนี้ก็จะเป็นฉากต่าง ๆ นะคะ ก็เตรียมมา ฉากกลางเมือง โรงเรียนนะคะ หน้าโรงเรียนนี่ อันนี้ก็คือการออกแบบฉากธรรมชาติ เสร็จแล้วก็มาออกแบบ Story Board นะคะ ก็จะมีการบรรยายใน Story Board ก็จะเป็นการแจ๊สและจอร์จเล่าเรื่องเห็นไหม ฉากเลิกเรียนจัดโครงการพาไปดูงาน ระหว่างที่ดูงานปุ๊บมีปรากฏการณ์ประหลาดขึ้นมา ผ่านไปอย่างส่วนเรื่องนี้ก็คงจะได้อ่านนะคะ ว่าสนุกสนานนะคะ เสร็จแล้วปุ๊บ เมื่อกี้ออกแบบนะละครออกแบบฉากตรง ๆ ครบถ้วนแล้วปุ๊บ ขั้นพัฒนาd ตัวที่ 3 เป็น D นะคะ Development การพัฒนาเป็นการทำข้อมูลจากขั้นวิเคราะห์ออกแบบนะคะ มาสร้างเป็นฉากตัวละครมาพัฒนาด้วยการใช้โปรแกรมวาดลงด้วยใช้โปรแกรมวาดลงในโปรแกรม ใช้โปรแกรม illustrator โปรแกรม PhotoShop นะ อันนี้ก็คือพัฒนาแล้วก็เอามาใช้เสียงนะคะ แล้วก็ตัดต่อนะคะ อันนี้เป็นขั้นพัฒนา เสร็จแล้วก็นำไปใช้งานตัว I นะคะ นำไปใช้งานนำสื่อ 2 มิตินี้ไปเผยแพร่ทาง Application ต่างไม่ว่าจะเป็น Facebook YouTube นะคะ เสร็จแล้วก็ประเมิน อันนี้มีการประเมินด้วยมีการประเมินความพึงพอใจของผู้ชม เอาไปเผยแพร่ปุ๊บ ผู้ชมเขาให้ดาวไหมอย่างนี้ อันนี้เป็นการวัดประสิทธิภาพความพึงพอใจ อันนี้ก็จะเป็นผลของการพัฒนานะคะ แต่ละฉากที่มีต่อกันเรียบร้อยนะคะ ก็เป็นตัวอย่างที่ดีครบถ้วนสมบูรณ์นะคะ เป็นอีกโมเดลหนึ่งที่เขาใช้ ADDIE Model เป็นอย่างไรคะ น่าจะได้ไอเดียนะ ได้ไหม ถ้าอย่างนั้นก็นะ เวลาที่เหลือนี่จะให้พวกเราไปหาไอเดีย หาแรงบันดาลใจนะคะ ในการทำแอนิเมชัน 2 มิติ นะคะ เพื่อที่จะเป็นชิ้นงาน 1 ชิ้นนะ นะคะ คนละหรือคู่ดี ถนัดแบบคนละหรือคู่ดีนะคะ คนละเรื่องเลยนะนะคะ ให้คนละเรื่องเลย ทำคนละเรื่องดีกว่านะ ทำเอง วาดเอง ตอนนี้เราอยู่ที่นี่เราใช้โมเดล 3P ก่อนนะ แต่ ADDIE Model ที่ก็เป็นทฤษฎีที่เรารู้ว่ามันมีโมเดลนี้อยู่ในโมเดล ADDIE อยู่ดีนะคะ เดี๋ยวจะเน้นอีกทีหนึ่งเดี๋ยวมี หรือเพิ่มเติมเนื้อหาของกระบวนการการผลิตสื่อประเภทต่าง ๆ นะคะ เพราะฉะนั้น ก็เป็นการบ้านนะคะ เป็นการบ้านให้พวกเราไปค้นหาไอเดียในการทำแอนิเมชัน เดี๋ยวเราเน้น 2 มิติก่อนนะคะ แอนิเมชัน 2 มิติ รอบหน้าก็จะได้มาลงรายละเอียดในเรื่องของการเขียนบทนะคะ ลงรายละเอียดในเรื่องของการเขียนบทนะ ให้ไปหา ให้ไปหาเรื่องมาก่อน แต่ยังไม่ได้ให้ไปต่อยกับใครนะ ให้ไปหาเรื่องนี่นะคะ ให้ไปหาไอเดียใหม่ ๆ นะ ในการทำแอนิเมชัน 2 มิติ ไม่ต้องนาน เรา 3-5 นาที 3-5 นาที ช่วงครึ่งเทอมแรกก็น่าจะ 2 มิติ น่าจะจบได้ต่อ 3 มิติ ถ้าเครื่องเราไหว พี่พลอยบอกว่าเครื่องไหว เพราะว่าเป็นเครื่องใหม่ล่าสุดเลยนะ โอเคค่ะ มีข้อสงสัย มีข้อคำถามอะไรเพิ่มเติมไหมคะ วันนี้เป็นอย่างไรบ้าง อาจารย์พูดช้าหรือพูดเร็ว อาจารย์พูดเร็วไปไหม โอเคค่ะ รอบหน้าก็จะได้มาเขียนบทกันสนุกสนานนะ แล้วก็จะได้มาเล่า ไปหาไอเดีย พอได้เขียนแล้วก็ได้ทุกคนจะได้ถูกสุ่มนะคะ ออกมาเล่าบทตนเองนะคะ โอเค สไลด์ที่มีใน Classroom นะคะ ก็พยายามอัปสไลด์ให้ทุกครั้งแล้วกันนะ โอเค สัปดาห์นี้น่าจะเอาสบาย ๆ เพราะว่าเดี๋ยวต้องต่อสัมมนา เดี๋ยวร้นเวลาลงมานะ สัมมนาที่อาคาร 7 โอเค ก็น่าจะไม่มีอะไรแล้วนะคะ ก็ขอบคุณพี่ล่ามนะคะ วันนี้นะคะ ขอบคุณค่ะ เป็นอย่างไรคะ คนอื่นมีอีกไหมคะ คนอื่นมีคำถามอะไรเพิ่มเติมไหม มีข้อสงสัยไหมคะ ถ้าอย่างนั้นไม่มีนะ ก็เจอกัน เดี๋ยวนะดูวันก่อน ขออภัยวันที่ 18 นะคะ อังคารที่ 18 อาจารย์ติดนำเสนอหลักสูตรคุณภาพหลัก ประกันคุณภาพหลักสูตร อย่างนั้นวันอังคารหน้านะคะ ไม่ได้เรียน แต่ว่าก็จะให้หาไอเดียนะ ได้ไอเดียแล้วก็มาได้เขียนเนื้อเรื่องมา เขียนบทเขียนเรื่องมานะคะ เอาชื่อเรื่องกับเนื้อเรื่องนะคะ สัปดาห์หน้าให้มีชื่อเรื่องกับเนื้อเรื่อง เพราะฉะนั้น เพิ่มเติมอีกนิดหนึ่ง การเขียนเนื้อเรื่องน ะก็คือให้ใช้ตามหลักการการเขียนเนื้อเรื่องนะคะ จะเลือกรูปแบบไร้แบบแผนก็ได้ มีการสร้างความสนุกให้ผู้ชมนะนะคะ ก็ใช้เครื่องแบบ 3 องค์นะคะ ในการเราเลยหน่อยดิ ให้แบ่งเป็น 3 ช่วงนะคะ ให้มีช่วงเริ่มเรื่อง ช่วงดำเนินเรื่อ งแล้วก็ช่วงสรุปนะคะ ให้ไปคิดเรื่องมานะ แล้วก็ลองเขียนเรื่องนะ ดำเนินเรื่อง เล่าเรื่องนะ แล้วก็สรุปเรื่อง เหมือนเขียนเรียงความนะ เขายังมีอะไรนะ มีย่อหน้าใช่ไหม ย่อหน้า เนื้อเรื่อง แล้วก็สรุปมี 3 ย่อหน้า ในการเขียนเรียงความ ในการเขียนเล่าเรื่องก็เช่นกัน ถ้ายังไม่มีไอเดียก็ยังมีเวลาในการไปหาไอเดียนะคะ ยังมีเวลาในการหาไอเดียนะ ยังไม่ต้องคิดถึงเรื่องราวก็ได้ ให้ไปหาชื่อเรื่องก่อน ต้องหาชื่อเพื่อน เราจะถ่ายทอดเป็นตัวการ์ตูนอะไร เกี่ยวกับอะไร อยากถ่ายทอดเรื่องอะไรให้ใครดูทำไปดูให้กลุ่มเป้าหมายใดนะ นะคะ โอเคนะ พอดีติดวันที่ 18 อาจารย์ติดนะคะ ติดตรวจประกันคุณภาพหลักสูตรนะคะ ไม่ได้เรียน แต่อาจจะต้องมีตัวแทนของปี 3 อันนี้ปี 3 คัดตัวแทนปี 3 นะคะ ไปนั่งประกอบนะคะ หรือปีที่แล้วมีใครไปจำได้ไหมคะ ประกันคุณภาพปีที่แล้ว เดี๋ยวปีนี้จะนักศึกษาเสนอมาโอเคค่ะ ถ้าอย่างนั้นไปส่ง Classroom กันนะคะ ก็จะให้เขียนเรื่องงให้ไปเขียนในการทำการ์ตูนแอนิเมชันมาคนละ 1 เรื่องนะคะ โอเคนะ ถ้าอย่างนั้นก็วันนี้พอแค่นี้นะคะ เดี๋ยวไปเจอกันสัมมนาปี 3 ต่อ วันนี้เจอรวมกันก่อน เจอกันอีกทีก็ 25 เลย 25 เลยนะ ถ้าเผื่อว่าสมมติว่าจะนัดนะคะ ห้องเรามีว่างห้องนี้ว่างวันไหน แล้วก็พวกเราว่างวันไหน ห้องแล็บห้องนี้ อาจารย์จะว่างวันพุธเด็กว่างไหมตอนบ่าย วันพุธบ่ายพวกเราว่างไหมคะ พุธบ่ายว่างไหม นักศึกษาว่างไหม ห้อง 1 พุธบ่ายว่างไหมคะ มีเรียน ไม่ ถามเผื่อว่าจะนัดสอนชดเชย เราไม่ได้อังคารก็ไปเรียนวันอื่นเพื่อไม่ให้เสียคาบ เดี๋ยวสอนไม่ทัน ช่วงงานรับปริญญางานเดี๋ยวเจอช่วงซ้อม แล้ววันศุกร์ล่ะ วันพุธหรือเปล่า วันพุธเช้าหรือเปล่า พรุ่งนี้ไง แต่ว่าวันศุกร์ก็น่าจะว่าง โอเค ก็น่าจะได้นัดเป็นวันศุกร์นะคะ ถ้าสัปดาห์ไหนที่เราไม่ได้เรียนวันอังคาร อาจจะต้องย้ายไปเรียนวันศุกร์ในสัปดาห์นั้นอะไรอย่างนี้นะคะ เพื่อชดเชย วันศุกร์นี่น่าจะว่างทุกคนนะคะ จะนัดเรียนค่ะ เพราะว่าชดเชยวันอังคารก็มาเรียนวันศุกร์แทน วันพุธบ่ายห้องอาจจะไม่ว่างมันไม่มีห้องห้องมันบรรจุได้เท่านี้ อาคาร 7 สัปดาห์หน้าอาจจะได้เรียนวันศุกร์แทนวันอังคารเพราะว่าติดจริง ๆ นะคะ โอเคค่ะ ถ้าอย่างนั้นเดี๋ยวเจอ เดี๋ยวค่อยนัดอีกทีนะ สัปดาห์หน้าวันอังคาร อาจต้องได้นัดเป็นวันอื่นนะคะ วันอังคารก็นี้ไป ยกคลาสวันอื่นไปสัปดาห์หน้านะคะ โอเคค่ะ วันนี้ก็เท่านี้นะคะ สวัสดี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การผลิตสื่อแอนิเมชัน (บ่าย) 110667</dc:title>
  <dc:creator/>
  <cp:keywords/>
  <dcterms:created xsi:type="dcterms:W3CDTF">2024-06-12T08:19:58Z</dcterms:created>
  <dcterms:modified xsi:type="dcterms:W3CDTF">2024-06-12T08:1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2 มิถุนายน 2567 เวลา 13.00 น.</vt:lpwstr>
  </property>
  <property fmtid="{D5CDD505-2E9C-101B-9397-08002B2CF9AE}" pid="3" name="subtitle">
    <vt:lpwstr/>
  </property>
</Properties>
</file>